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E4D23" w14:textId="77777777" w:rsidR="00991857" w:rsidRDefault="00000000">
      <w:pPr>
        <w:pStyle w:val="af"/>
      </w:pPr>
      <w:r>
        <w:t>Summary - Int 7, Group B, 𝚫𝚫G Version</w:t>
      </w:r>
    </w:p>
    <w:p w14:paraId="15F21F45" w14:textId="77777777" w:rsidR="00991857" w:rsidRDefault="00000000">
      <w:r>
        <w:t>Inbal Lorena Eshel</w:t>
      </w:r>
    </w:p>
    <w:p w14:paraId="04A64E98" w14:textId="77777777" w:rsidR="00991857" w:rsidRDefault="00000000">
      <w:r>
        <w:t>03/02/25</w:t>
      </w:r>
    </w:p>
    <w:p w14:paraId="7B21DD5B" w14:textId="77777777" w:rsidR="00991857" w:rsidRDefault="00000000">
      <w:pPr>
        <w:pStyle w:val="1"/>
      </w:pPr>
      <w:bookmarkStart w:id="0" w:name="intermidiate-7"/>
      <w:r>
        <w:rPr>
          <w:i/>
          <w:iCs/>
        </w:rPr>
        <w:t>Intermidiate 7</w:t>
      </w:r>
    </w:p>
    <w:p w14:paraId="5D35D87A" w14:textId="77777777" w:rsidR="00991857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991857" w14:paraId="140B8EE3" w14:textId="77777777" w:rsidTr="009918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75BEBA3A" w14:textId="77777777" w:rsidR="00991857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30FB3137" w14:textId="77777777" w:rsidR="00991857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2F9BE56C" w14:textId="77777777" w:rsidR="00991857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0ABD1CEE" w14:textId="77777777" w:rsidR="00991857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991857" w14:paraId="40D42804" w14:textId="77777777">
        <w:tc>
          <w:tcPr>
            <w:tcW w:w="5853" w:type="dxa"/>
          </w:tcPr>
          <w:p w14:paraId="1A754554" w14:textId="77777777" w:rsidR="00991857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88" w:type="dxa"/>
          </w:tcPr>
          <w:p w14:paraId="1FF15719" w14:textId="77777777" w:rsidR="00991857" w:rsidRDefault="00000000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688" w:type="dxa"/>
          </w:tcPr>
          <w:p w14:paraId="08A71AAD" w14:textId="77777777" w:rsidR="00991857" w:rsidRDefault="0000000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688" w:type="dxa"/>
          </w:tcPr>
          <w:p w14:paraId="0DB701FE" w14:textId="77777777" w:rsidR="00991857" w:rsidRDefault="00000000">
            <w:pPr>
              <w:pStyle w:val="Compact"/>
              <w:jc w:val="right"/>
            </w:pPr>
            <w:r>
              <w:t>0.375</w:t>
            </w:r>
          </w:p>
        </w:tc>
      </w:tr>
      <w:tr w:rsidR="00991857" w14:paraId="1B0AA0AF" w14:textId="77777777">
        <w:tc>
          <w:tcPr>
            <w:tcW w:w="5853" w:type="dxa"/>
          </w:tcPr>
          <w:p w14:paraId="26100AE1" w14:textId="77777777" w:rsidR="00991857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88" w:type="dxa"/>
          </w:tcPr>
          <w:p w14:paraId="507E2304" w14:textId="77777777" w:rsidR="00991857" w:rsidRDefault="00000000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688" w:type="dxa"/>
          </w:tcPr>
          <w:p w14:paraId="12124306" w14:textId="77777777" w:rsidR="00991857" w:rsidRDefault="00000000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688" w:type="dxa"/>
          </w:tcPr>
          <w:p w14:paraId="61A1E63D" w14:textId="77777777" w:rsidR="00991857" w:rsidRDefault="00000000">
            <w:pPr>
              <w:pStyle w:val="Compact"/>
              <w:jc w:val="right"/>
            </w:pPr>
            <w:r>
              <w:t>0.373</w:t>
            </w:r>
          </w:p>
        </w:tc>
      </w:tr>
    </w:tbl>
    <w:p w14:paraId="01C309FB" w14:textId="77777777" w:rsidR="00991857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991857" w14:paraId="17ACE38C" w14:textId="77777777" w:rsidTr="009918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62A2B3" w14:textId="77777777" w:rsidR="00991857" w:rsidRDefault="00991857">
            <w:pPr>
              <w:pStyle w:val="Compact"/>
            </w:pPr>
          </w:p>
        </w:tc>
        <w:tc>
          <w:tcPr>
            <w:tcW w:w="0" w:type="auto"/>
          </w:tcPr>
          <w:p w14:paraId="0D086F92" w14:textId="77777777" w:rsidR="00991857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991857" w14:paraId="346C466F" w14:textId="77777777">
        <w:tc>
          <w:tcPr>
            <w:tcW w:w="0" w:type="auto"/>
          </w:tcPr>
          <w:p w14:paraId="5EA22B7A" w14:textId="77777777" w:rsidR="00991857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0E6ADB50" w14:textId="77777777" w:rsidR="00991857" w:rsidRDefault="00000000">
            <w:pPr>
              <w:pStyle w:val="Compact"/>
              <w:jc w:val="right"/>
            </w:pPr>
            <w:r>
              <w:t>1.094</w:t>
            </w:r>
          </w:p>
        </w:tc>
      </w:tr>
      <w:tr w:rsidR="00991857" w14:paraId="74191BF2" w14:textId="77777777">
        <w:tc>
          <w:tcPr>
            <w:tcW w:w="0" w:type="auto"/>
          </w:tcPr>
          <w:p w14:paraId="38D6D6E8" w14:textId="77777777" w:rsidR="00991857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24FF602B" w14:textId="77777777" w:rsidR="00991857" w:rsidRDefault="00000000">
            <w:pPr>
              <w:pStyle w:val="Compact"/>
              <w:jc w:val="right"/>
            </w:pPr>
            <w:r>
              <w:t>1.381</w:t>
            </w:r>
          </w:p>
        </w:tc>
      </w:tr>
      <w:tr w:rsidR="00991857" w14:paraId="742F4ACD" w14:textId="77777777">
        <w:tc>
          <w:tcPr>
            <w:tcW w:w="0" w:type="auto"/>
          </w:tcPr>
          <w:p w14:paraId="02521A50" w14:textId="77777777" w:rsidR="00991857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22C82B3B" w14:textId="77777777" w:rsidR="00991857" w:rsidRDefault="00000000">
            <w:pPr>
              <w:pStyle w:val="Compact"/>
              <w:jc w:val="right"/>
            </w:pPr>
            <w:r>
              <w:t>1.275</w:t>
            </w:r>
          </w:p>
        </w:tc>
      </w:tr>
    </w:tbl>
    <w:p w14:paraId="55559F8B" w14:textId="77777777" w:rsidR="00991857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991857" w14:paraId="07017D2F" w14:textId="77777777" w:rsidTr="009918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D6881D" w14:textId="77777777" w:rsidR="00991857" w:rsidRDefault="00991857">
            <w:pPr>
              <w:pStyle w:val="Compact"/>
            </w:pPr>
          </w:p>
        </w:tc>
        <w:tc>
          <w:tcPr>
            <w:tcW w:w="0" w:type="auto"/>
          </w:tcPr>
          <w:p w14:paraId="51309A99" w14:textId="77777777" w:rsidR="00991857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0A7C628" w14:textId="77777777" w:rsidR="00991857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F69DFEC" w14:textId="77777777" w:rsidR="00991857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BC03016" w14:textId="77777777" w:rsidR="00991857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91857" w14:paraId="0ABB86FA" w14:textId="77777777">
        <w:tc>
          <w:tcPr>
            <w:tcW w:w="0" w:type="auto"/>
          </w:tcPr>
          <w:p w14:paraId="5F2C2899" w14:textId="77777777" w:rsidR="00991857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3C1E5C16" w14:textId="77777777" w:rsidR="00991857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73BF7E0C" w14:textId="77777777" w:rsidR="00991857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14538C32" w14:textId="77777777" w:rsidR="00991857" w:rsidRDefault="00000000">
            <w:pPr>
              <w:pStyle w:val="Compact"/>
              <w:jc w:val="right"/>
            </w:pPr>
            <w:r>
              <w:t>14.140</w:t>
            </w:r>
          </w:p>
        </w:tc>
        <w:tc>
          <w:tcPr>
            <w:tcW w:w="0" w:type="auto"/>
          </w:tcPr>
          <w:p w14:paraId="64361B20" w14:textId="77777777" w:rsidR="00991857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991857" w14:paraId="1D9A7E05" w14:textId="77777777">
        <w:tc>
          <w:tcPr>
            <w:tcW w:w="0" w:type="auto"/>
          </w:tcPr>
          <w:p w14:paraId="5735CAF5" w14:textId="77777777" w:rsidR="00991857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45B8044D" w14:textId="77777777" w:rsidR="00991857" w:rsidRDefault="0000000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14:paraId="3F89DC02" w14:textId="77777777" w:rsidR="00991857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26CA10FE" w14:textId="77777777" w:rsidR="00991857" w:rsidRDefault="00000000">
            <w:pPr>
              <w:pStyle w:val="Compact"/>
              <w:jc w:val="right"/>
            </w:pPr>
            <w:r>
              <w:t>3.177</w:t>
            </w:r>
          </w:p>
        </w:tc>
        <w:tc>
          <w:tcPr>
            <w:tcW w:w="0" w:type="auto"/>
          </w:tcPr>
          <w:p w14:paraId="30FAB911" w14:textId="77777777" w:rsidR="00991857" w:rsidRDefault="00000000">
            <w:pPr>
              <w:pStyle w:val="Compact"/>
              <w:jc w:val="right"/>
            </w:pPr>
            <w:r>
              <w:t>0.0032894</w:t>
            </w:r>
          </w:p>
        </w:tc>
      </w:tr>
      <w:tr w:rsidR="00991857" w14:paraId="5694EFDC" w14:textId="77777777">
        <w:tc>
          <w:tcPr>
            <w:tcW w:w="0" w:type="auto"/>
          </w:tcPr>
          <w:p w14:paraId="4AE14C2C" w14:textId="77777777" w:rsidR="00991857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40342354" w14:textId="77777777" w:rsidR="00991857" w:rsidRDefault="00000000">
            <w:pPr>
              <w:pStyle w:val="Compact"/>
              <w:jc w:val="right"/>
            </w:pPr>
            <w:r>
              <w:t>-0.398</w:t>
            </w:r>
          </w:p>
        </w:tc>
        <w:tc>
          <w:tcPr>
            <w:tcW w:w="0" w:type="auto"/>
          </w:tcPr>
          <w:p w14:paraId="2B3C2436" w14:textId="77777777" w:rsidR="00991857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3D45E52A" w14:textId="77777777" w:rsidR="00991857" w:rsidRDefault="00000000">
            <w:pPr>
              <w:pStyle w:val="Compact"/>
              <w:jc w:val="right"/>
            </w:pPr>
            <w:r>
              <w:t>-4.642</w:t>
            </w:r>
          </w:p>
        </w:tc>
        <w:tc>
          <w:tcPr>
            <w:tcW w:w="0" w:type="auto"/>
          </w:tcPr>
          <w:p w14:paraId="3D7542EA" w14:textId="77777777" w:rsidR="00991857" w:rsidRDefault="00000000">
            <w:pPr>
              <w:pStyle w:val="Compact"/>
              <w:jc w:val="right"/>
            </w:pPr>
            <w:r>
              <w:t>0.0000561</w:t>
            </w:r>
          </w:p>
        </w:tc>
      </w:tr>
      <w:tr w:rsidR="00991857" w14:paraId="17F50825" w14:textId="77777777">
        <w:tc>
          <w:tcPr>
            <w:tcW w:w="0" w:type="auto"/>
          </w:tcPr>
          <w:p w14:paraId="2AC2B77F" w14:textId="77777777" w:rsidR="00991857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0B063E2F" w14:textId="77777777" w:rsidR="00991857" w:rsidRDefault="00000000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14:paraId="098C49A6" w14:textId="77777777" w:rsidR="00991857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65F21E19" w14:textId="77777777" w:rsidR="00991857" w:rsidRDefault="00000000">
            <w:pPr>
              <w:pStyle w:val="Compact"/>
              <w:jc w:val="right"/>
            </w:pPr>
            <w:r>
              <w:t>-3.456</w:t>
            </w:r>
          </w:p>
        </w:tc>
        <w:tc>
          <w:tcPr>
            <w:tcW w:w="0" w:type="auto"/>
          </w:tcPr>
          <w:p w14:paraId="14799926" w14:textId="77777777" w:rsidR="00991857" w:rsidRDefault="00000000">
            <w:pPr>
              <w:pStyle w:val="Compact"/>
              <w:jc w:val="right"/>
            </w:pPr>
            <w:r>
              <w:t>0.0015675</w:t>
            </w:r>
          </w:p>
        </w:tc>
      </w:tr>
    </w:tbl>
    <w:p w14:paraId="2E4635E7" w14:textId="77777777" w:rsidR="00991857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991857" w14:paraId="6780D5D9" w14:textId="77777777" w:rsidTr="00807B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568EBD2D" w14:textId="77777777" w:rsidR="00991857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3CFC5485" w14:textId="77777777" w:rsidR="00991857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37433EBE" w14:textId="77777777" w:rsidR="00991857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29CAE35B" w14:textId="77777777" w:rsidR="00991857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991857" w14:paraId="26FFDB74" w14:textId="77777777" w:rsidTr="00807B8C">
        <w:tc>
          <w:tcPr>
            <w:tcW w:w="6521" w:type="dxa"/>
          </w:tcPr>
          <w:p w14:paraId="5498E416" w14:textId="77777777" w:rsidR="00991857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  <w:r>
              <w:t xml:space="preserve"> + </w:t>
            </w:r>
            <w:r>
              <w:rPr>
                <w:rStyle w:val="VerbatimChar"/>
              </w:rPr>
              <w:t>B5_9_3</w:t>
            </w:r>
          </w:p>
        </w:tc>
        <w:tc>
          <w:tcPr>
            <w:tcW w:w="850" w:type="dxa"/>
          </w:tcPr>
          <w:p w14:paraId="0872FC4F" w14:textId="77777777" w:rsidR="00991857" w:rsidRDefault="00000000">
            <w:pPr>
              <w:pStyle w:val="Compact"/>
              <w:jc w:val="right"/>
            </w:pPr>
            <w:r>
              <w:t>0.678</w:t>
            </w:r>
          </w:p>
        </w:tc>
        <w:tc>
          <w:tcPr>
            <w:tcW w:w="851" w:type="dxa"/>
          </w:tcPr>
          <w:p w14:paraId="3E460DC9" w14:textId="77777777" w:rsidR="00991857" w:rsidRDefault="00000000">
            <w:pPr>
              <w:pStyle w:val="Compact"/>
              <w:jc w:val="right"/>
            </w:pPr>
            <w:r>
              <w:t>0.534</w:t>
            </w:r>
          </w:p>
        </w:tc>
        <w:tc>
          <w:tcPr>
            <w:tcW w:w="804" w:type="dxa"/>
          </w:tcPr>
          <w:p w14:paraId="208B9C82" w14:textId="77777777" w:rsidR="00991857" w:rsidRDefault="00000000">
            <w:pPr>
              <w:pStyle w:val="Compact"/>
              <w:jc w:val="right"/>
            </w:pPr>
            <w:r>
              <w:t>0.380</w:t>
            </w:r>
          </w:p>
        </w:tc>
      </w:tr>
      <w:tr w:rsidR="00991857" w14:paraId="0B2C3AB7" w14:textId="77777777" w:rsidTr="00807B8C">
        <w:tc>
          <w:tcPr>
            <w:tcW w:w="6521" w:type="dxa"/>
          </w:tcPr>
          <w:p w14:paraId="4092BBC5" w14:textId="77777777" w:rsidR="00991857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0</w:t>
            </w:r>
            <w:r>
              <w:t xml:space="preserve"> +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ff_NBO_10_7</w:t>
            </w:r>
            <w:r>
              <w:t xml:space="preserve"> + </w:t>
            </w:r>
            <w:r>
              <w:rPr>
                <w:rStyle w:val="VerbatimChar"/>
              </w:rPr>
              <w:t>Dist.10..8.</w:t>
            </w:r>
          </w:p>
        </w:tc>
        <w:tc>
          <w:tcPr>
            <w:tcW w:w="850" w:type="dxa"/>
          </w:tcPr>
          <w:p w14:paraId="583A4B1C" w14:textId="77777777" w:rsidR="00991857" w:rsidRDefault="00000000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851" w:type="dxa"/>
          </w:tcPr>
          <w:p w14:paraId="4F604325" w14:textId="77777777" w:rsidR="00991857" w:rsidRDefault="00000000">
            <w:pPr>
              <w:pStyle w:val="Compact"/>
              <w:jc w:val="right"/>
            </w:pPr>
            <w:r>
              <w:t>0.527</w:t>
            </w:r>
          </w:p>
        </w:tc>
        <w:tc>
          <w:tcPr>
            <w:tcW w:w="804" w:type="dxa"/>
          </w:tcPr>
          <w:p w14:paraId="3AFCB157" w14:textId="77777777" w:rsidR="00991857" w:rsidRDefault="00000000">
            <w:pPr>
              <w:pStyle w:val="Compact"/>
              <w:jc w:val="right"/>
            </w:pPr>
            <w:r>
              <w:t>0.381</w:t>
            </w:r>
          </w:p>
        </w:tc>
      </w:tr>
    </w:tbl>
    <w:p w14:paraId="3AD5255E" w14:textId="77777777" w:rsidR="00991857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07"/>
        <w:gridCol w:w="767"/>
      </w:tblGrid>
      <w:tr w:rsidR="00991857" w14:paraId="0A38FB53" w14:textId="77777777" w:rsidTr="009918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076B68" w14:textId="77777777" w:rsidR="00991857" w:rsidRDefault="00991857">
            <w:pPr>
              <w:pStyle w:val="Compact"/>
            </w:pPr>
          </w:p>
        </w:tc>
        <w:tc>
          <w:tcPr>
            <w:tcW w:w="0" w:type="auto"/>
          </w:tcPr>
          <w:p w14:paraId="1DB0299C" w14:textId="77777777" w:rsidR="00991857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991857" w14:paraId="0DE6DF3A" w14:textId="77777777">
        <w:tc>
          <w:tcPr>
            <w:tcW w:w="0" w:type="auto"/>
          </w:tcPr>
          <w:p w14:paraId="470E54BA" w14:textId="77777777" w:rsidR="00991857" w:rsidRDefault="00000000">
            <w:pPr>
              <w:pStyle w:val="Compact"/>
              <w:jc w:val="left"/>
            </w:pPr>
            <w:r>
              <w:t>NPA_4</w:t>
            </w:r>
          </w:p>
        </w:tc>
        <w:tc>
          <w:tcPr>
            <w:tcW w:w="0" w:type="auto"/>
          </w:tcPr>
          <w:p w14:paraId="0BD5388B" w14:textId="77777777" w:rsidR="00991857" w:rsidRDefault="00000000">
            <w:pPr>
              <w:pStyle w:val="Compact"/>
              <w:jc w:val="right"/>
            </w:pPr>
            <w:r>
              <w:t>1.648</w:t>
            </w:r>
          </w:p>
        </w:tc>
      </w:tr>
      <w:tr w:rsidR="00991857" w14:paraId="1FEA0183" w14:textId="77777777">
        <w:tc>
          <w:tcPr>
            <w:tcW w:w="0" w:type="auto"/>
          </w:tcPr>
          <w:p w14:paraId="6D0E666B" w14:textId="77777777" w:rsidR="00991857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5C7C1978" w14:textId="77777777" w:rsidR="00991857" w:rsidRDefault="00000000">
            <w:pPr>
              <w:pStyle w:val="Compact"/>
              <w:jc w:val="right"/>
            </w:pPr>
            <w:r>
              <w:t>1.401</w:t>
            </w:r>
          </w:p>
        </w:tc>
      </w:tr>
      <w:tr w:rsidR="00991857" w14:paraId="1A33064C" w14:textId="77777777">
        <w:tc>
          <w:tcPr>
            <w:tcW w:w="0" w:type="auto"/>
          </w:tcPr>
          <w:p w14:paraId="6F48CE29" w14:textId="77777777" w:rsidR="00991857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5719F759" w14:textId="77777777" w:rsidR="00991857" w:rsidRDefault="00000000">
            <w:pPr>
              <w:pStyle w:val="Compact"/>
              <w:jc w:val="right"/>
            </w:pPr>
            <w:r>
              <w:t>1.562</w:t>
            </w:r>
          </w:p>
        </w:tc>
      </w:tr>
      <w:tr w:rsidR="00991857" w14:paraId="30139CDD" w14:textId="77777777">
        <w:tc>
          <w:tcPr>
            <w:tcW w:w="0" w:type="auto"/>
          </w:tcPr>
          <w:p w14:paraId="328559D7" w14:textId="77777777" w:rsidR="00991857" w:rsidRDefault="00000000">
            <w:pPr>
              <w:pStyle w:val="Compact"/>
              <w:jc w:val="left"/>
            </w:pPr>
            <w:r>
              <w:t>B5_9_3</w:t>
            </w:r>
          </w:p>
        </w:tc>
        <w:tc>
          <w:tcPr>
            <w:tcW w:w="0" w:type="auto"/>
          </w:tcPr>
          <w:p w14:paraId="40D46AD7" w14:textId="77777777" w:rsidR="00991857" w:rsidRDefault="00000000">
            <w:pPr>
              <w:pStyle w:val="Compact"/>
              <w:jc w:val="right"/>
            </w:pPr>
            <w:r>
              <w:t>1.239</w:t>
            </w:r>
          </w:p>
        </w:tc>
      </w:tr>
    </w:tbl>
    <w:p w14:paraId="7B758D31" w14:textId="77777777" w:rsidR="00991857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89"/>
        <w:gridCol w:w="1256"/>
      </w:tblGrid>
      <w:tr w:rsidR="00991857" w14:paraId="757F3FF9" w14:textId="77777777" w:rsidTr="009918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B698DE" w14:textId="77777777" w:rsidR="00991857" w:rsidRDefault="00991857">
            <w:pPr>
              <w:pStyle w:val="Compact"/>
            </w:pPr>
          </w:p>
        </w:tc>
        <w:tc>
          <w:tcPr>
            <w:tcW w:w="0" w:type="auto"/>
          </w:tcPr>
          <w:p w14:paraId="63137774" w14:textId="77777777" w:rsidR="00991857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CDA922D" w14:textId="77777777" w:rsidR="00991857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826BDE8" w14:textId="77777777" w:rsidR="00991857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1506D56" w14:textId="77777777" w:rsidR="00991857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991857" w14:paraId="41D3EA1A" w14:textId="77777777">
        <w:tc>
          <w:tcPr>
            <w:tcW w:w="0" w:type="auto"/>
          </w:tcPr>
          <w:p w14:paraId="2DC63B74" w14:textId="77777777" w:rsidR="00991857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28E39EB1" w14:textId="77777777" w:rsidR="00991857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3F4BC611" w14:textId="77777777" w:rsidR="00991857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58FA44E1" w14:textId="77777777" w:rsidR="00991857" w:rsidRDefault="00000000">
            <w:pPr>
              <w:pStyle w:val="Compact"/>
              <w:jc w:val="right"/>
            </w:pPr>
            <w:r>
              <w:t>14.222</w:t>
            </w:r>
          </w:p>
        </w:tc>
        <w:tc>
          <w:tcPr>
            <w:tcW w:w="0" w:type="auto"/>
          </w:tcPr>
          <w:p w14:paraId="14314940" w14:textId="77777777" w:rsidR="00991857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991857" w14:paraId="15BFF80F" w14:textId="77777777">
        <w:tc>
          <w:tcPr>
            <w:tcW w:w="0" w:type="auto"/>
          </w:tcPr>
          <w:p w14:paraId="79C8B6B7" w14:textId="77777777" w:rsidR="00991857" w:rsidRDefault="00000000">
            <w:pPr>
              <w:pStyle w:val="Compact"/>
              <w:jc w:val="left"/>
            </w:pPr>
            <w:r>
              <w:t>NPA_4</w:t>
            </w:r>
          </w:p>
        </w:tc>
        <w:tc>
          <w:tcPr>
            <w:tcW w:w="0" w:type="auto"/>
          </w:tcPr>
          <w:p w14:paraId="2416916E" w14:textId="77777777" w:rsidR="00991857" w:rsidRDefault="0000000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10D5E1AF" w14:textId="77777777" w:rsidR="00991857" w:rsidRDefault="0000000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783FBD4E" w14:textId="77777777" w:rsidR="00991857" w:rsidRDefault="00000000">
            <w:pPr>
              <w:pStyle w:val="Compact"/>
              <w:jc w:val="right"/>
            </w:pPr>
            <w:r>
              <w:t>4.242</w:t>
            </w:r>
          </w:p>
        </w:tc>
        <w:tc>
          <w:tcPr>
            <w:tcW w:w="0" w:type="auto"/>
          </w:tcPr>
          <w:p w14:paraId="404E4528" w14:textId="77777777" w:rsidR="00991857" w:rsidRDefault="00000000">
            <w:pPr>
              <w:pStyle w:val="Compact"/>
              <w:jc w:val="right"/>
            </w:pPr>
            <w:r>
              <w:t>0.0001857</w:t>
            </w:r>
          </w:p>
        </w:tc>
      </w:tr>
      <w:tr w:rsidR="00991857" w14:paraId="3DC7D3F6" w14:textId="77777777">
        <w:tc>
          <w:tcPr>
            <w:tcW w:w="0" w:type="auto"/>
          </w:tcPr>
          <w:p w14:paraId="009C19D7" w14:textId="77777777" w:rsidR="00991857" w:rsidRDefault="00000000">
            <w:pPr>
              <w:pStyle w:val="Compact"/>
              <w:jc w:val="left"/>
            </w:pPr>
            <w:r>
              <w:t>NPA_30</w:t>
            </w:r>
          </w:p>
        </w:tc>
        <w:tc>
          <w:tcPr>
            <w:tcW w:w="0" w:type="auto"/>
          </w:tcPr>
          <w:p w14:paraId="7F97FE08" w14:textId="77777777" w:rsidR="00991857" w:rsidRDefault="00000000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14:paraId="04F96A34" w14:textId="77777777" w:rsidR="00991857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6F6BFE1E" w14:textId="77777777" w:rsidR="00991857" w:rsidRDefault="00000000">
            <w:pPr>
              <w:pStyle w:val="Compact"/>
              <w:jc w:val="right"/>
            </w:pPr>
            <w:r>
              <w:t>3.485</w:t>
            </w:r>
          </w:p>
        </w:tc>
        <w:tc>
          <w:tcPr>
            <w:tcW w:w="0" w:type="auto"/>
          </w:tcPr>
          <w:p w14:paraId="1D00ABB4" w14:textId="77777777" w:rsidR="00991857" w:rsidRDefault="00000000">
            <w:pPr>
              <w:pStyle w:val="Compact"/>
              <w:jc w:val="right"/>
            </w:pPr>
            <w:r>
              <w:t>0.0014901</w:t>
            </w:r>
          </w:p>
        </w:tc>
      </w:tr>
      <w:tr w:rsidR="00991857" w14:paraId="4914418D" w14:textId="77777777">
        <w:tc>
          <w:tcPr>
            <w:tcW w:w="0" w:type="auto"/>
          </w:tcPr>
          <w:p w14:paraId="361B475B" w14:textId="77777777" w:rsidR="00991857" w:rsidRDefault="00000000">
            <w:pPr>
              <w:pStyle w:val="Compact"/>
              <w:jc w:val="left"/>
            </w:pPr>
            <w:r>
              <w:t>Dist.10..8.</w:t>
            </w:r>
          </w:p>
        </w:tc>
        <w:tc>
          <w:tcPr>
            <w:tcW w:w="0" w:type="auto"/>
          </w:tcPr>
          <w:p w14:paraId="4F8D305F" w14:textId="77777777" w:rsidR="00991857" w:rsidRDefault="00000000">
            <w:pPr>
              <w:pStyle w:val="Compact"/>
              <w:jc w:val="right"/>
            </w:pPr>
            <w:r>
              <w:t>-0.605</w:t>
            </w:r>
          </w:p>
        </w:tc>
        <w:tc>
          <w:tcPr>
            <w:tcW w:w="0" w:type="auto"/>
          </w:tcPr>
          <w:p w14:paraId="76857CD5" w14:textId="77777777" w:rsidR="00991857" w:rsidRDefault="00000000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14:paraId="7A12ECCA" w14:textId="77777777" w:rsidR="00991857" w:rsidRDefault="00000000">
            <w:pPr>
              <w:pStyle w:val="Compact"/>
              <w:jc w:val="right"/>
            </w:pPr>
            <w:r>
              <w:t>-6.673</w:t>
            </w:r>
          </w:p>
        </w:tc>
        <w:tc>
          <w:tcPr>
            <w:tcW w:w="0" w:type="auto"/>
          </w:tcPr>
          <w:p w14:paraId="4312F380" w14:textId="77777777" w:rsidR="00991857" w:rsidRDefault="00000000">
            <w:pPr>
              <w:pStyle w:val="Compact"/>
              <w:jc w:val="right"/>
            </w:pPr>
            <w:r>
              <w:t>0.0000002</w:t>
            </w:r>
          </w:p>
        </w:tc>
      </w:tr>
      <w:tr w:rsidR="00991857" w14:paraId="648E5B78" w14:textId="77777777">
        <w:tc>
          <w:tcPr>
            <w:tcW w:w="0" w:type="auto"/>
          </w:tcPr>
          <w:p w14:paraId="2923A613" w14:textId="77777777" w:rsidR="00991857" w:rsidRDefault="00000000">
            <w:pPr>
              <w:pStyle w:val="Compact"/>
              <w:jc w:val="left"/>
            </w:pPr>
            <w:r>
              <w:t>B5_9_3</w:t>
            </w:r>
          </w:p>
        </w:tc>
        <w:tc>
          <w:tcPr>
            <w:tcW w:w="0" w:type="auto"/>
          </w:tcPr>
          <w:p w14:paraId="57A6F74D" w14:textId="77777777" w:rsidR="00991857" w:rsidRDefault="00000000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14:paraId="3B6A1AFE" w14:textId="77777777" w:rsidR="00991857" w:rsidRDefault="0000000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709A49D4" w14:textId="77777777" w:rsidR="00991857" w:rsidRDefault="00000000">
            <w:pPr>
              <w:pStyle w:val="Compact"/>
              <w:jc w:val="right"/>
            </w:pPr>
            <w:r>
              <w:t>-1.919</w:t>
            </w:r>
          </w:p>
        </w:tc>
        <w:tc>
          <w:tcPr>
            <w:tcW w:w="0" w:type="auto"/>
          </w:tcPr>
          <w:p w14:paraId="6A0F35C3" w14:textId="77777777" w:rsidR="00991857" w:rsidRDefault="00000000">
            <w:pPr>
              <w:pStyle w:val="Compact"/>
              <w:jc w:val="right"/>
            </w:pPr>
            <w:r>
              <w:t>0.0642217</w:t>
            </w:r>
          </w:p>
        </w:tc>
      </w:tr>
      <w:bookmarkEnd w:id="0"/>
      <w:bookmarkEnd w:id="2"/>
    </w:tbl>
    <w:p w14:paraId="4457FE6F" w14:textId="77777777" w:rsidR="00876FAA" w:rsidRDefault="00876FAA"/>
    <w:sectPr w:rsidR="00876FAA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511D39" w14:textId="77777777" w:rsidR="00876FAA" w:rsidRDefault="00876FAA">
      <w:pPr>
        <w:spacing w:before="0" w:after="0"/>
      </w:pPr>
      <w:r>
        <w:separator/>
      </w:r>
    </w:p>
  </w:endnote>
  <w:endnote w:type="continuationSeparator" w:id="0">
    <w:p w14:paraId="45504914" w14:textId="77777777" w:rsidR="00876FAA" w:rsidRDefault="00876F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D6D62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333A5039" w14:textId="77777777" w:rsidR="0058205F" w:rsidRDefault="0058205F" w:rsidP="00300796">
    <w:pPr>
      <w:pStyle w:val="aa"/>
    </w:pPr>
  </w:p>
  <w:p w14:paraId="5F24773E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654FE8" w14:textId="77777777" w:rsidR="00876FAA" w:rsidRDefault="00876FAA">
      <w:pPr>
        <w:spacing w:before="0" w:after="0"/>
      </w:pPr>
      <w:r>
        <w:separator/>
      </w:r>
    </w:p>
  </w:footnote>
  <w:footnote w:type="continuationSeparator" w:id="0">
    <w:p w14:paraId="6F42FFDE" w14:textId="77777777" w:rsidR="00876FAA" w:rsidRDefault="00876FAA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993878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04F0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07B8C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6FAA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1857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1A1247"/>
  <w15:docId w15:val="{3E7F6D44-EB93-43F0-8AE1-22F25DCEA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75</Words>
  <Characters>880</Characters>
  <Application>Microsoft Office Word</Application>
  <DocSecurity>0</DocSecurity>
  <Lines>7</Lines>
  <Paragraphs>2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7, Group B, 𝚫𝚫G Version</dc:title>
  <dc:creator>Inbal Lorena Eshel</dc:creator>
  <cp:keywords/>
  <cp:lastModifiedBy>inbal zak</cp:lastModifiedBy>
  <cp:revision>2</cp:revision>
  <dcterms:created xsi:type="dcterms:W3CDTF">2025-02-03T11:34:00Z</dcterms:created>
  <dcterms:modified xsi:type="dcterms:W3CDTF">2025-02-03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